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2F735461" w14:textId="2399930E" w:rsidR="00C85518" w:rsidRDefault="00C85518" w:rsidP="009C7088">
      <w:pPr>
        <w:pStyle w:val="Default"/>
        <w:jc w:val="both"/>
      </w:pPr>
    </w:p>
    <w:p w14:paraId="12A88573" w14:textId="4C1BA5FE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>ri ve Teknik Daire Başkanlığı</w:t>
      </w:r>
      <w:r w:rsidR="00643E46">
        <w:t>’</w:t>
      </w:r>
      <w:r w:rsidR="00D14973">
        <w:t>nc</w:t>
      </w:r>
      <w:r w:rsidR="00B26329">
        <w:t>a</w:t>
      </w:r>
      <w:r w:rsidRPr="00E6648E">
        <w:t xml:space="preserve"> </w:t>
      </w:r>
      <w:r w:rsidR="00C85518">
        <w:rPr>
          <w:b/>
          <w:bCs/>
        </w:rPr>
        <w:t>“</w:t>
      </w:r>
      <w:r w:rsidR="00701242">
        <w:rPr>
          <w:rFonts w:cstheme="minorHAnsi"/>
          <w:b/>
          <w:bCs/>
          <w:sz w:val="24"/>
          <w:szCs w:val="24"/>
        </w:rPr>
        <w:t>62 KALEM KIRTASİYE MALZEMESİ ALIMI</w:t>
      </w:r>
      <w:r w:rsidR="00C10DF7" w:rsidRPr="00C85518">
        <w:rPr>
          <w:rFonts w:cstheme="minorHAnsi"/>
          <w:b/>
          <w:bCs/>
          <w:sz w:val="24"/>
          <w:szCs w:val="24"/>
        </w:rPr>
        <w:t>”</w:t>
      </w:r>
      <w:r w:rsidR="00C10DF7" w:rsidRPr="00E6648E">
        <w:rPr>
          <w:b/>
          <w:bCs/>
        </w:rPr>
        <w:t xml:space="preserve"> </w:t>
      </w:r>
      <w:r w:rsidRPr="00E6648E">
        <w:t xml:space="preserve">işi Doğrudan Temin (22/d) ile yaptırılacaktır. İlgililerin Başkanlığımız Satın Alma Birimine </w:t>
      </w:r>
      <w:r w:rsidR="00701242">
        <w:rPr>
          <w:b/>
        </w:rPr>
        <w:t>26</w:t>
      </w:r>
      <w:r w:rsidR="00C85518">
        <w:rPr>
          <w:b/>
        </w:rPr>
        <w:t>/1</w:t>
      </w:r>
      <w:r w:rsidR="00701242">
        <w:rPr>
          <w:b/>
        </w:rPr>
        <w:t>1</w:t>
      </w:r>
      <w:r w:rsidR="00C85518">
        <w:rPr>
          <w:b/>
        </w:rPr>
        <w:t>/2021</w:t>
      </w:r>
      <w:r w:rsidR="00D838E0" w:rsidRPr="00E6648E">
        <w:rPr>
          <w:b/>
          <w:bCs/>
        </w:rPr>
        <w:t xml:space="preserve"> </w:t>
      </w:r>
      <w:proofErr w:type="gramStart"/>
      <w:r w:rsidR="00701242">
        <w:rPr>
          <w:b/>
          <w:bCs/>
        </w:rPr>
        <w:t>Cuma</w:t>
      </w:r>
      <w:proofErr w:type="gramEnd"/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</w:t>
      </w:r>
      <w:r w:rsidR="00701242">
        <w:rPr>
          <w:b/>
        </w:rPr>
        <w:t>4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54A31829" w:rsidR="00347CEC" w:rsidRPr="00C85518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030FFFC6" w14:textId="57385551" w:rsidR="00751228" w:rsidRPr="00C85518" w:rsidRDefault="00C85518" w:rsidP="00C85518">
      <w:pPr>
        <w:pStyle w:val="ListeParagraf"/>
        <w:spacing w:after="200"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85518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6F01B8E5" w14:textId="3F532046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>:</w:t>
      </w:r>
      <w:r w:rsidR="00701242" w:rsidRPr="00701242">
        <w:t xml:space="preserve"> Melike KONUŞKAN   210 61 21</w:t>
      </w:r>
      <w:r w:rsidR="00E654EB" w:rsidRPr="00E6648E">
        <w:tab/>
      </w:r>
      <w:r w:rsidR="009F4B08">
        <w:t xml:space="preserve">        </w:t>
      </w:r>
      <w:r w:rsidR="00D03E6C" w:rsidRPr="00E6648E">
        <w:t xml:space="preserve">Teknik Bilgi: </w:t>
      </w:r>
      <w:r w:rsidR="00701242" w:rsidRPr="00701242">
        <w:t>Ahmet GÖKCÜK    210 61 65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323E57A1" w14:textId="330DCCD2" w:rsidR="00107500" w:rsidRPr="00E6648E" w:rsidRDefault="003A51BA" w:rsidP="00C85518">
      <w:pPr>
        <w:pStyle w:val="Default"/>
        <w:rPr>
          <w:rFonts w:eastAsia="Calibri"/>
        </w:rPr>
      </w:pPr>
      <w:r w:rsidRPr="00E6648E">
        <w:tab/>
      </w:r>
      <w:r w:rsidRPr="00E6648E">
        <w:tab/>
        <w:t xml:space="preserve">   </w:t>
      </w:r>
      <w:r w:rsidR="009F4B08">
        <w:t xml:space="preserve">            </w:t>
      </w:r>
    </w:p>
    <w:sectPr w:rsidR="00107500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43E46"/>
    <w:rsid w:val="00701242"/>
    <w:rsid w:val="00701808"/>
    <w:rsid w:val="00751228"/>
    <w:rsid w:val="00774640"/>
    <w:rsid w:val="00777606"/>
    <w:rsid w:val="007907FA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9F4B08"/>
    <w:rsid w:val="00A476A9"/>
    <w:rsid w:val="00A824C6"/>
    <w:rsid w:val="00B17C83"/>
    <w:rsid w:val="00B26329"/>
    <w:rsid w:val="00BB0736"/>
    <w:rsid w:val="00C071FA"/>
    <w:rsid w:val="00C10DF7"/>
    <w:rsid w:val="00C15EC2"/>
    <w:rsid w:val="00C51FC6"/>
    <w:rsid w:val="00C759B1"/>
    <w:rsid w:val="00C85518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44FA92-5D45-4A13-B5C0-472E735B5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3</cp:revision>
  <dcterms:created xsi:type="dcterms:W3CDTF">2021-11-22T08:19:00Z</dcterms:created>
  <dcterms:modified xsi:type="dcterms:W3CDTF">2021-11-22T13:03:00Z</dcterms:modified>
</cp:coreProperties>
</file>